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4F593A" w14:textId="6BE017F8" w:rsidR="00E67DEE" w:rsidRDefault="005444A3">
      <w:r>
        <w:fldChar w:fldCharType="begin"/>
      </w:r>
      <w:r>
        <w:instrText>HYPERLINK "</w:instrText>
      </w:r>
      <w:r w:rsidRPr="005444A3">
        <w:instrText>https://www.apcp.pt/pt/noticias/xii-congresso-da-associacao-portuguesa-de-ciencia-politica=20905</w:instrText>
      </w:r>
      <w:r>
        <w:instrText>"</w:instrText>
      </w:r>
      <w:r>
        <w:fldChar w:fldCharType="separate"/>
      </w:r>
      <w:r w:rsidRPr="0020146B">
        <w:rPr>
          <w:rStyle w:val="Hyperlink"/>
        </w:rPr>
        <w:t>https://www.apcp.pt/pt/noticias/xii-congresso-da-associacao-portuguesa-de-ciencia-politica=20905</w:t>
      </w:r>
      <w:r>
        <w:fldChar w:fldCharType="end"/>
      </w:r>
    </w:p>
    <w:p w14:paraId="3D89C2CD" w14:textId="77777777" w:rsidR="005444A3" w:rsidRDefault="005444A3"/>
    <w:p w14:paraId="342C5F93" w14:textId="77777777" w:rsidR="005444A3" w:rsidRDefault="005444A3" w:rsidP="005444A3">
      <w:r>
        <w:t>XII Congresso da Associação Portuguesa de Ciência Política,</w:t>
      </w:r>
    </w:p>
    <w:p w14:paraId="255B5C00" w14:textId="77777777" w:rsidR="005444A3" w:rsidRDefault="005444A3" w:rsidP="005444A3">
      <w:r>
        <w:t>ISCTE – Instituto Universitário de Lisboa (Lisboa)</w:t>
      </w:r>
    </w:p>
    <w:p w14:paraId="3B9D04CE" w14:textId="3CE53E6C" w:rsidR="005444A3" w:rsidRDefault="005444A3" w:rsidP="005444A3">
      <w:r>
        <w:t xml:space="preserve">6, 7 e 8 de </w:t>
      </w:r>
      <w:proofErr w:type="gramStart"/>
      <w:r>
        <w:t>Março</w:t>
      </w:r>
      <w:proofErr w:type="gramEnd"/>
      <w:r>
        <w:t xml:space="preserve"> de 2025</w:t>
      </w:r>
    </w:p>
    <w:p w14:paraId="02E98CBB" w14:textId="77777777" w:rsidR="005444A3" w:rsidRDefault="005444A3" w:rsidP="005444A3"/>
    <w:p w14:paraId="2C7DA150" w14:textId="0FAB1679" w:rsidR="005444A3" w:rsidRPr="005914D4" w:rsidRDefault="005444A3" w:rsidP="005444A3">
      <w:pPr>
        <w:rPr>
          <w:b/>
          <w:bCs/>
        </w:rPr>
      </w:pPr>
      <w:proofErr w:type="gramStart"/>
      <w:r w:rsidRPr="005914D4">
        <w:rPr>
          <w:b/>
          <w:bCs/>
          <w:highlight w:val="yellow"/>
        </w:rPr>
        <w:t>Pain</w:t>
      </w:r>
      <w:r w:rsidRPr="005914D4">
        <w:rPr>
          <w:b/>
          <w:bCs/>
          <w:highlight w:val="yellow"/>
        </w:rPr>
        <w:t xml:space="preserve">el  </w:t>
      </w:r>
      <w:r w:rsidRPr="005914D4">
        <w:rPr>
          <w:b/>
          <w:bCs/>
          <w:highlight w:val="yellow"/>
        </w:rPr>
        <w:t>E</w:t>
      </w:r>
      <w:proofErr w:type="gramEnd"/>
      <w:r w:rsidRPr="005914D4">
        <w:rPr>
          <w:b/>
          <w:bCs/>
          <w:highlight w:val="yellow"/>
        </w:rPr>
        <w:t>12 - Populismo digital através do Atlântico: Perspetivas comparativas da América Latina e da Europa</w:t>
      </w:r>
      <w:r w:rsidRPr="005914D4">
        <w:rPr>
          <w:b/>
          <w:bCs/>
        </w:rPr>
        <w:t xml:space="preserve"> </w:t>
      </w:r>
    </w:p>
    <w:p w14:paraId="1D29E6B7" w14:textId="77777777" w:rsidR="005914D4" w:rsidRDefault="005444A3" w:rsidP="005444A3">
      <w:r>
        <w:t xml:space="preserve">Mar, 07 14:30 </w:t>
      </w:r>
    </w:p>
    <w:p w14:paraId="60128066" w14:textId="48B68570" w:rsidR="005444A3" w:rsidRDefault="005444A3" w:rsidP="005444A3">
      <w:r>
        <w:t xml:space="preserve">Sala C407, Piso 4, Edifício 2, </w:t>
      </w:r>
      <w:proofErr w:type="spellStart"/>
      <w:r>
        <w:t>Iscte</w:t>
      </w:r>
      <w:proofErr w:type="spellEnd"/>
      <w:r>
        <w:t xml:space="preserve">-IUL </w:t>
      </w:r>
    </w:p>
    <w:p w14:paraId="382F403A" w14:textId="77777777" w:rsidR="005444A3" w:rsidRDefault="005444A3" w:rsidP="005444A3">
      <w:r>
        <w:t xml:space="preserve">Pedro José Vieira Borga Martins Borrego - Debatedor(a) </w:t>
      </w:r>
    </w:p>
    <w:p w14:paraId="3A3A6F9B" w14:textId="77777777" w:rsidR="005444A3" w:rsidRDefault="005444A3" w:rsidP="005444A3">
      <w:pPr>
        <w:rPr>
          <w:b/>
          <w:bCs/>
        </w:rPr>
      </w:pPr>
      <w:proofErr w:type="spellStart"/>
      <w:r w:rsidRPr="005444A3">
        <w:rPr>
          <w:b/>
          <w:bCs/>
        </w:rPr>
        <w:t>Polarization</w:t>
      </w:r>
      <w:proofErr w:type="spellEnd"/>
      <w:r w:rsidRPr="005444A3">
        <w:rPr>
          <w:b/>
          <w:bCs/>
        </w:rPr>
        <w:t xml:space="preserve"> </w:t>
      </w:r>
      <w:proofErr w:type="spellStart"/>
      <w:r w:rsidRPr="005444A3">
        <w:rPr>
          <w:b/>
          <w:bCs/>
        </w:rPr>
        <w:t>and</w:t>
      </w:r>
      <w:proofErr w:type="spellEnd"/>
      <w:r w:rsidRPr="005444A3">
        <w:rPr>
          <w:b/>
          <w:bCs/>
        </w:rPr>
        <w:t xml:space="preserve"> </w:t>
      </w:r>
      <w:proofErr w:type="spellStart"/>
      <w:r w:rsidRPr="005444A3">
        <w:rPr>
          <w:b/>
          <w:bCs/>
        </w:rPr>
        <w:t>populism</w:t>
      </w:r>
      <w:proofErr w:type="spellEnd"/>
      <w:r w:rsidRPr="005444A3">
        <w:rPr>
          <w:b/>
          <w:bCs/>
        </w:rPr>
        <w:t xml:space="preserve"> in </w:t>
      </w:r>
      <w:proofErr w:type="spellStart"/>
      <w:r w:rsidRPr="005444A3">
        <w:rPr>
          <w:b/>
          <w:bCs/>
        </w:rPr>
        <w:t>the</w:t>
      </w:r>
      <w:proofErr w:type="spellEnd"/>
      <w:r w:rsidRPr="005444A3">
        <w:rPr>
          <w:b/>
          <w:bCs/>
        </w:rPr>
        <w:t xml:space="preserve"> digital debate </w:t>
      </w:r>
      <w:proofErr w:type="spellStart"/>
      <w:r w:rsidRPr="005444A3">
        <w:rPr>
          <w:b/>
          <w:bCs/>
        </w:rPr>
        <w:t>of</w:t>
      </w:r>
      <w:proofErr w:type="spellEnd"/>
      <w:r w:rsidRPr="005444A3">
        <w:rPr>
          <w:b/>
          <w:bCs/>
        </w:rPr>
        <w:t xml:space="preserve"> </w:t>
      </w:r>
      <w:proofErr w:type="spellStart"/>
      <w:r w:rsidRPr="005444A3">
        <w:rPr>
          <w:b/>
          <w:bCs/>
        </w:rPr>
        <w:t>the</w:t>
      </w:r>
      <w:proofErr w:type="spellEnd"/>
      <w:r w:rsidRPr="005444A3">
        <w:rPr>
          <w:b/>
          <w:bCs/>
        </w:rPr>
        <w:t xml:space="preserve"> </w:t>
      </w:r>
      <w:proofErr w:type="spellStart"/>
      <w:r w:rsidRPr="005444A3">
        <w:rPr>
          <w:b/>
          <w:bCs/>
        </w:rPr>
        <w:t>presidential</w:t>
      </w:r>
      <w:proofErr w:type="spellEnd"/>
      <w:r w:rsidRPr="005444A3">
        <w:rPr>
          <w:b/>
          <w:bCs/>
        </w:rPr>
        <w:t xml:space="preserve"> </w:t>
      </w:r>
      <w:proofErr w:type="spellStart"/>
      <w:r w:rsidRPr="005444A3">
        <w:rPr>
          <w:b/>
          <w:bCs/>
        </w:rPr>
        <w:t>election</w:t>
      </w:r>
      <w:proofErr w:type="spellEnd"/>
      <w:r w:rsidRPr="005444A3">
        <w:rPr>
          <w:b/>
          <w:bCs/>
        </w:rPr>
        <w:t xml:space="preserve"> </w:t>
      </w:r>
      <w:proofErr w:type="spellStart"/>
      <w:r w:rsidRPr="005444A3">
        <w:rPr>
          <w:b/>
          <w:bCs/>
        </w:rPr>
        <w:t>campaign</w:t>
      </w:r>
      <w:proofErr w:type="spellEnd"/>
      <w:r w:rsidRPr="005444A3">
        <w:rPr>
          <w:b/>
          <w:bCs/>
        </w:rPr>
        <w:t xml:space="preserve"> </w:t>
      </w:r>
      <w:proofErr w:type="spellStart"/>
      <w:r w:rsidRPr="005444A3">
        <w:rPr>
          <w:b/>
          <w:bCs/>
        </w:rPr>
        <w:t>of</w:t>
      </w:r>
      <w:proofErr w:type="spellEnd"/>
      <w:r w:rsidRPr="005444A3">
        <w:rPr>
          <w:b/>
          <w:bCs/>
        </w:rPr>
        <w:t xml:space="preserve"> Peru, 2021 </w:t>
      </w:r>
    </w:p>
    <w:p w14:paraId="7CF1A5E2" w14:textId="77777777" w:rsidR="005444A3" w:rsidRDefault="005444A3" w:rsidP="005444A3">
      <w:r>
        <w:t>Pamela Menéndez-</w:t>
      </w:r>
      <w:proofErr w:type="spellStart"/>
      <w:r>
        <w:t>Cóndor</w:t>
      </w:r>
      <w:proofErr w:type="spellEnd"/>
      <w:r>
        <w:t xml:space="preserve"> - </w:t>
      </w:r>
      <w:proofErr w:type="spellStart"/>
      <w:r>
        <w:t>Universidad</w:t>
      </w:r>
      <w:proofErr w:type="spellEnd"/>
      <w:r>
        <w:t xml:space="preserve"> Complutense de Madrid </w:t>
      </w:r>
    </w:p>
    <w:p w14:paraId="0C1A2372" w14:textId="6ED85995" w:rsidR="005444A3" w:rsidRDefault="005444A3" w:rsidP="005444A3">
      <w:proofErr w:type="spellStart"/>
      <w:r>
        <w:t>Belén</w:t>
      </w:r>
      <w:proofErr w:type="spellEnd"/>
      <w:r>
        <w:t xml:space="preserve"> </w:t>
      </w:r>
      <w:proofErr w:type="gramStart"/>
      <w:r>
        <w:t>Casas</w:t>
      </w:r>
      <w:proofErr w:type="gramEnd"/>
      <w:r>
        <w:t xml:space="preserve"> Mas - </w:t>
      </w:r>
      <w:proofErr w:type="spellStart"/>
      <w:r>
        <w:t>Universidad</w:t>
      </w:r>
      <w:proofErr w:type="spellEnd"/>
      <w:r>
        <w:t xml:space="preserve"> Complutense de Madrid </w:t>
      </w:r>
    </w:p>
    <w:p w14:paraId="76D1D2B1" w14:textId="77777777" w:rsidR="005444A3" w:rsidRDefault="005444A3" w:rsidP="005444A3">
      <w:pPr>
        <w:rPr>
          <w:b/>
          <w:bCs/>
        </w:rPr>
      </w:pPr>
      <w:proofErr w:type="spellStart"/>
      <w:r w:rsidRPr="005444A3">
        <w:rPr>
          <w:b/>
          <w:bCs/>
        </w:rPr>
        <w:t>Unraveling</w:t>
      </w:r>
      <w:proofErr w:type="spellEnd"/>
      <w:r w:rsidRPr="005444A3">
        <w:rPr>
          <w:b/>
          <w:bCs/>
        </w:rPr>
        <w:t xml:space="preserve"> Digital </w:t>
      </w:r>
      <w:proofErr w:type="spellStart"/>
      <w:r w:rsidRPr="005444A3">
        <w:rPr>
          <w:b/>
          <w:bCs/>
        </w:rPr>
        <w:t>Populism</w:t>
      </w:r>
      <w:proofErr w:type="spellEnd"/>
      <w:r w:rsidRPr="005444A3">
        <w:rPr>
          <w:b/>
          <w:bCs/>
        </w:rPr>
        <w:t xml:space="preserve"> in Portugal: </w:t>
      </w:r>
      <w:proofErr w:type="spellStart"/>
      <w:r w:rsidRPr="005444A3">
        <w:rPr>
          <w:b/>
          <w:bCs/>
        </w:rPr>
        <w:t>The</w:t>
      </w:r>
      <w:proofErr w:type="spellEnd"/>
      <w:r w:rsidRPr="005444A3">
        <w:rPr>
          <w:b/>
          <w:bCs/>
        </w:rPr>
        <w:t xml:space="preserve"> 2022 </w:t>
      </w:r>
      <w:proofErr w:type="spellStart"/>
      <w:r w:rsidRPr="005444A3">
        <w:rPr>
          <w:b/>
          <w:bCs/>
        </w:rPr>
        <w:t>and</w:t>
      </w:r>
      <w:proofErr w:type="spellEnd"/>
      <w:r w:rsidRPr="005444A3">
        <w:rPr>
          <w:b/>
          <w:bCs/>
        </w:rPr>
        <w:t xml:space="preserve"> 2024 </w:t>
      </w:r>
      <w:proofErr w:type="spellStart"/>
      <w:r w:rsidRPr="005444A3">
        <w:rPr>
          <w:b/>
          <w:bCs/>
        </w:rPr>
        <w:t>Legislative</w:t>
      </w:r>
      <w:proofErr w:type="spellEnd"/>
      <w:r w:rsidRPr="005444A3">
        <w:rPr>
          <w:b/>
          <w:bCs/>
        </w:rPr>
        <w:t xml:space="preserve"> </w:t>
      </w:r>
      <w:proofErr w:type="spellStart"/>
      <w:r w:rsidRPr="005444A3">
        <w:rPr>
          <w:b/>
          <w:bCs/>
        </w:rPr>
        <w:t>Elections</w:t>
      </w:r>
      <w:proofErr w:type="spellEnd"/>
      <w:r w:rsidRPr="005444A3">
        <w:rPr>
          <w:b/>
          <w:bCs/>
        </w:rPr>
        <w:t xml:space="preserve"> </w:t>
      </w:r>
    </w:p>
    <w:p w14:paraId="498EA531" w14:textId="085D1A97" w:rsidR="005444A3" w:rsidRDefault="005444A3" w:rsidP="005444A3">
      <w:r>
        <w:t xml:space="preserve">Pedro Fonseca - CAPP ISCSP Andressa </w:t>
      </w:r>
      <w:proofErr w:type="spellStart"/>
      <w:r>
        <w:t>Liegi</w:t>
      </w:r>
      <w:proofErr w:type="spellEnd"/>
      <w:r>
        <w:t xml:space="preserve"> Vieira Costa - CAPP ISCSP </w:t>
      </w:r>
    </w:p>
    <w:p w14:paraId="1F7A1497" w14:textId="77777777" w:rsidR="005444A3" w:rsidRPr="005444A3" w:rsidRDefault="005444A3" w:rsidP="005444A3">
      <w:pPr>
        <w:rPr>
          <w:b/>
          <w:bCs/>
          <w:lang w:val="en-US"/>
        </w:rPr>
      </w:pPr>
      <w:r w:rsidRPr="005444A3">
        <w:rPr>
          <w:b/>
          <w:bCs/>
          <w:lang w:val="en-US"/>
        </w:rPr>
        <w:t xml:space="preserve">Social Media Dynamics in Brazil: An Analysis of Bolsonaro-Supporting Networks Post-2022 Election </w:t>
      </w:r>
    </w:p>
    <w:p w14:paraId="60D56AB4" w14:textId="35C346A6" w:rsidR="005444A3" w:rsidRPr="005444A3" w:rsidRDefault="005444A3" w:rsidP="005444A3">
      <w:r w:rsidRPr="005444A3">
        <w:t xml:space="preserve">Eduardo </w:t>
      </w:r>
      <w:proofErr w:type="spellStart"/>
      <w:r w:rsidRPr="005444A3">
        <w:t>Barbabela</w:t>
      </w:r>
      <w:proofErr w:type="spellEnd"/>
      <w:r w:rsidRPr="005444A3">
        <w:t xml:space="preserve"> - CAPP ISCSP João Feres </w:t>
      </w:r>
      <w:proofErr w:type="spellStart"/>
      <w:r w:rsidRPr="005444A3">
        <w:t>Junior</w:t>
      </w:r>
      <w:proofErr w:type="spellEnd"/>
      <w:r w:rsidRPr="005444A3">
        <w:t xml:space="preserve"> - IESP-UERJ </w:t>
      </w:r>
    </w:p>
    <w:sectPr w:rsidR="005444A3" w:rsidRPr="005444A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3N7U0sLAwMDO0NDRR0lEKTi0uzszPAykwrAUARnyFjCwAAAA="/>
  </w:docVars>
  <w:rsids>
    <w:rsidRoot w:val="001E2E57"/>
    <w:rsid w:val="001E2E57"/>
    <w:rsid w:val="005444A3"/>
    <w:rsid w:val="005914D4"/>
    <w:rsid w:val="007910E0"/>
    <w:rsid w:val="00BE47AC"/>
    <w:rsid w:val="00C257EC"/>
    <w:rsid w:val="00E67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AB5FF6B"/>
  <w15:chartTrackingRefBased/>
  <w15:docId w15:val="{BA2302D2-0E1A-425F-A6B5-1B6E46B43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P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1E2E5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1E2E5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E2E5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E2E5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E2E5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E2E5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E2E5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E2E5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E2E5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1E2E5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1E2E5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E2E5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E2E57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E2E57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E2E57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E2E57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E2E57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E2E57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1E2E5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1E2E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1E2E5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E2E5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1E2E5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1E2E57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1E2E57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1E2E57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E2E5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E2E57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1E2E57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Fontepargpadro"/>
    <w:uiPriority w:val="99"/>
    <w:unhideWhenUsed/>
    <w:rsid w:val="005444A3"/>
    <w:rPr>
      <w:color w:val="467886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5444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49</Words>
  <Characters>946</Characters>
  <Application>Microsoft Office Word</Application>
  <DocSecurity>0</DocSecurity>
  <Lines>24</Lines>
  <Paragraphs>18</Paragraphs>
  <ScaleCrop>false</ScaleCrop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Carolina Trevisan</dc:creator>
  <cp:keywords/>
  <dc:description/>
  <cp:lastModifiedBy>Ana Carolina Trevisan</cp:lastModifiedBy>
  <cp:revision>3</cp:revision>
  <dcterms:created xsi:type="dcterms:W3CDTF">2025-03-18T12:51:00Z</dcterms:created>
  <dcterms:modified xsi:type="dcterms:W3CDTF">2025-03-18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f0b5bc585bf11525e14fef54b0994fac1d9a2649d558e9002ed29254353617</vt:lpwstr>
  </property>
</Properties>
</file>